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3682C3A9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172032" w:rsidRPr="00081DCF">
        <w:rPr>
          <w:rFonts w:ascii="Arial" w:hAnsi="Arial" w:cs="Arial"/>
        </w:rPr>
        <w:t>.</w:t>
      </w:r>
      <w:r w:rsidR="0026347F">
        <w:rPr>
          <w:rFonts w:ascii="Arial" w:hAnsi="Arial" w:cs="Arial"/>
        </w:rPr>
        <w:t>4</w:t>
      </w:r>
      <w:r w:rsidR="00172032"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</w:t>
      </w:r>
      <w:r w:rsidR="00180AF8">
        <w:rPr>
          <w:rFonts w:ascii="Arial" w:hAnsi="Arial" w:cs="Arial"/>
        </w:rPr>
        <w:t>ostatní veřejnoprávní subjekty</w:t>
      </w:r>
    </w:p>
    <w:p w14:paraId="02CA3605" w14:textId="3C2D4E7C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V případě, že na území Zlínského kraje má vaše </w:t>
      </w:r>
      <w:r w:rsidR="006B0ADF">
        <w:rPr>
          <w:rFonts w:ascii="Arial" w:hAnsi="Arial" w:cs="Arial"/>
        </w:rPr>
        <w:t>společnost</w:t>
      </w:r>
      <w:r w:rsidRPr="00081DCF">
        <w:rPr>
          <w:rFonts w:ascii="Arial" w:hAnsi="Arial" w:cs="Arial"/>
        </w:rPr>
        <w:t xml:space="preserve">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D3BBF73" w14:textId="77777777" w:rsidR="009D284E" w:rsidRPr="003A3D22" w:rsidRDefault="009D284E" w:rsidP="009D284E">
      <w:pPr>
        <w:pStyle w:val="Nadpis3"/>
        <w:rPr>
          <w:rFonts w:ascii="Arial" w:hAnsi="Arial" w:cs="Arial"/>
          <w:color w:val="auto"/>
          <w:szCs w:val="22"/>
        </w:rPr>
      </w:pPr>
      <w:bookmarkStart w:id="0" w:name="_Hlk220491207"/>
      <w:r w:rsidRPr="003A3D22">
        <w:rPr>
          <w:rFonts w:ascii="Arial" w:hAnsi="Arial" w:cs="Arial"/>
          <w:color w:val="auto"/>
          <w:szCs w:val="22"/>
        </w:rPr>
        <w:t>Organizace má měřitelné cíle v oblasti péče o zaměstnance a tyto cíle jsou součástí oficiální firemní strategie (</w:t>
      </w:r>
      <w:r w:rsidRPr="003A3D22">
        <w:rPr>
          <w:rFonts w:ascii="Arial" w:hAnsi="Arial" w:cs="Arial"/>
          <w:i/>
          <w:iCs/>
          <w:color w:val="auto"/>
          <w:szCs w:val="22"/>
        </w:rPr>
        <w:t>v komentáři níže uveďte, jaké cíle a jak je měříte</w:t>
      </w:r>
      <w:bookmarkEnd w:id="0"/>
      <w:r w:rsidRPr="003A3D22">
        <w:rPr>
          <w:rFonts w:ascii="Arial" w:hAnsi="Arial" w:cs="Arial"/>
          <w:color w:val="auto"/>
          <w:szCs w:val="22"/>
        </w:rPr>
        <w:t>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2C8BF2" w14:textId="77777777" w:rsidR="009D284E" w:rsidRPr="003A3D22" w:rsidRDefault="009D284E" w:rsidP="009D284E">
      <w:pPr>
        <w:pStyle w:val="Nadpis3"/>
        <w:rPr>
          <w:rFonts w:ascii="Arial" w:hAnsi="Arial" w:cs="Arial"/>
          <w:color w:val="auto"/>
          <w:szCs w:val="22"/>
        </w:rPr>
      </w:pPr>
      <w:bookmarkStart w:id="1" w:name="_Hlk220491263"/>
      <w:r w:rsidRPr="003A3D22">
        <w:rPr>
          <w:rFonts w:ascii="Arial" w:hAnsi="Arial" w:cs="Arial"/>
          <w:color w:val="auto"/>
          <w:szCs w:val="22"/>
        </w:rPr>
        <w:t xml:space="preserve">V organizaci proběhlo min. 1x za uplynulý rok šetření spokojenosti zaměstnanců, jehož podněty a výsledky byly projednány vedením firmy a s případnými nedostatky bylo pracováno </w:t>
      </w:r>
      <w:bookmarkStart w:id="2" w:name="_Hlk161823052"/>
      <w:r w:rsidRPr="003A3D22">
        <w:rPr>
          <w:rFonts w:ascii="Arial" w:hAnsi="Arial" w:cs="Arial"/>
          <w:i/>
          <w:color w:val="auto"/>
          <w:szCs w:val="22"/>
        </w:rPr>
        <w:t>(v komentáři prosím popište, jaké změny nebo opatření jste zavedli na základě podnětů zaměstnanců</w:t>
      </w:r>
      <w:bookmarkEnd w:id="2"/>
      <w:r w:rsidRPr="003A3D22">
        <w:rPr>
          <w:rFonts w:ascii="Arial" w:hAnsi="Arial" w:cs="Arial"/>
          <w:i/>
          <w:color w:val="auto"/>
          <w:szCs w:val="22"/>
        </w:rPr>
        <w:t xml:space="preserve"> za uplynulých 12 měsíců)</w:t>
      </w:r>
      <w:r w:rsidRPr="003A3D22">
        <w:rPr>
          <w:rFonts w:ascii="Arial" w:hAnsi="Arial" w:cs="Arial"/>
          <w:color w:val="auto"/>
          <w:szCs w:val="22"/>
        </w:rPr>
        <w:t>.</w:t>
      </w:r>
      <w:bookmarkEnd w:id="1"/>
      <w:r w:rsidRPr="003A3D22">
        <w:rPr>
          <w:rFonts w:ascii="Arial" w:hAnsi="Arial" w:cs="Arial"/>
          <w:color w:val="auto"/>
          <w:szCs w:val="22"/>
        </w:rPr>
        <w:t xml:space="preserve"> 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D9D74AF" w:rsidR="00BB0BEF" w:rsidRPr="003A3D22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3A3D22">
        <w:rPr>
          <w:rFonts w:ascii="Arial" w:hAnsi="Arial" w:cs="Arial"/>
          <w:color w:val="auto"/>
          <w:szCs w:val="22"/>
        </w:rPr>
        <w:t xml:space="preserve">za uplynulých 12 měsíců </w:t>
      </w:r>
      <w:r w:rsidRPr="003A3D22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 w:rsidRPr="003A3D22">
        <w:rPr>
          <w:rFonts w:ascii="Arial" w:hAnsi="Arial" w:cs="Arial"/>
          <w:color w:val="auto"/>
          <w:szCs w:val="22"/>
        </w:rPr>
        <w:t>organizace</w:t>
      </w:r>
      <w:r w:rsidR="003C5870" w:rsidRPr="003A3D22">
        <w:rPr>
          <w:rFonts w:ascii="Arial" w:hAnsi="Arial" w:cs="Arial"/>
          <w:color w:val="auto"/>
          <w:szCs w:val="22"/>
        </w:rPr>
        <w:t xml:space="preserve"> </w:t>
      </w:r>
      <w:r w:rsidRPr="003A3D22">
        <w:rPr>
          <w:rFonts w:ascii="Arial" w:hAnsi="Arial" w:cs="Arial"/>
          <w:color w:val="auto"/>
          <w:szCs w:val="22"/>
        </w:rPr>
        <w:t>se zaměstnanci</w:t>
      </w:r>
      <w:r w:rsidR="006A79D2" w:rsidRPr="003A3D22">
        <w:rPr>
          <w:rFonts w:ascii="Arial" w:hAnsi="Arial" w:cs="Arial"/>
          <w:color w:val="auto"/>
          <w:szCs w:val="22"/>
        </w:rPr>
        <w:t xml:space="preserve"> (ať již </w:t>
      </w:r>
      <w:r w:rsidR="00993B17" w:rsidRPr="003A3D22">
        <w:rPr>
          <w:rFonts w:ascii="Arial" w:hAnsi="Arial" w:cs="Arial"/>
          <w:color w:val="auto"/>
          <w:szCs w:val="22"/>
        </w:rPr>
        <w:t>prezenčně</w:t>
      </w:r>
      <w:r w:rsidR="006A79D2" w:rsidRPr="003A3D22">
        <w:rPr>
          <w:rFonts w:ascii="Arial" w:hAnsi="Arial" w:cs="Arial"/>
          <w:color w:val="auto"/>
          <w:szCs w:val="22"/>
        </w:rPr>
        <w:t xml:space="preserve"> či on-line)</w:t>
      </w:r>
      <w:r w:rsidRPr="003A3D22">
        <w:rPr>
          <w:rFonts w:ascii="Arial" w:hAnsi="Arial" w:cs="Arial"/>
          <w:color w:val="auto"/>
          <w:szCs w:val="22"/>
        </w:rPr>
        <w:t xml:space="preserve">, kde </w:t>
      </w:r>
      <w:r w:rsidR="006A79D2" w:rsidRPr="003A3D22">
        <w:rPr>
          <w:rFonts w:ascii="Arial" w:hAnsi="Arial" w:cs="Arial"/>
          <w:color w:val="auto"/>
          <w:szCs w:val="22"/>
        </w:rPr>
        <w:t>byly</w:t>
      </w:r>
      <w:r w:rsidRPr="003A3D22">
        <w:rPr>
          <w:rFonts w:ascii="Arial" w:hAnsi="Arial" w:cs="Arial"/>
          <w:color w:val="auto"/>
          <w:szCs w:val="22"/>
        </w:rPr>
        <w:t xml:space="preserve"> zaměstnancům mimo jiné prezentovány cíle </w:t>
      </w:r>
      <w:r w:rsidR="00261C2B" w:rsidRPr="003A3D22">
        <w:rPr>
          <w:rFonts w:ascii="Arial" w:hAnsi="Arial" w:cs="Arial"/>
          <w:color w:val="auto"/>
          <w:szCs w:val="22"/>
        </w:rPr>
        <w:t xml:space="preserve">organizace </w:t>
      </w:r>
      <w:r w:rsidRPr="003A3D22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7E105B9" w:rsidR="00BB0BEF" w:rsidRPr="003A3D22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3A3D22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3A3D22">
        <w:rPr>
          <w:rFonts w:ascii="Arial" w:hAnsi="Arial" w:cs="Arial"/>
          <w:color w:val="auto"/>
          <w:szCs w:val="22"/>
        </w:rPr>
        <w:t>, například finanční odměnou</w:t>
      </w:r>
      <w:r w:rsidR="009D284E" w:rsidRPr="003A3D22">
        <w:rPr>
          <w:rFonts w:ascii="Arial" w:hAnsi="Arial" w:cs="Arial"/>
          <w:color w:val="auto"/>
          <w:szCs w:val="22"/>
        </w:rPr>
        <w:t xml:space="preserve"> nebo jiným způsobem motivace</w:t>
      </w:r>
      <w:r w:rsidRPr="003A3D22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EF67851" w:rsidR="00344C0B" w:rsidRPr="003A3D22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3A3D22">
        <w:rPr>
          <w:rFonts w:ascii="Arial" w:hAnsi="Arial" w:cs="Arial"/>
          <w:color w:val="auto"/>
          <w:szCs w:val="22"/>
        </w:rPr>
        <w:t>Nov</w:t>
      </w:r>
      <w:r w:rsidR="006A79D2" w:rsidRPr="003A3D22">
        <w:rPr>
          <w:rFonts w:ascii="Arial" w:hAnsi="Arial" w:cs="Arial"/>
          <w:color w:val="auto"/>
          <w:szCs w:val="22"/>
        </w:rPr>
        <w:t>ý zaměstnanec</w:t>
      </w:r>
      <w:r w:rsidRPr="003A3D22">
        <w:rPr>
          <w:rFonts w:ascii="Arial" w:hAnsi="Arial" w:cs="Arial"/>
          <w:color w:val="auto"/>
          <w:szCs w:val="22"/>
        </w:rPr>
        <w:t xml:space="preserve"> ve obdr</w:t>
      </w:r>
      <w:r w:rsidR="00B44CB4" w:rsidRPr="003A3D22">
        <w:rPr>
          <w:rFonts w:ascii="Arial" w:hAnsi="Arial" w:cs="Arial"/>
          <w:color w:val="auto"/>
          <w:szCs w:val="22"/>
        </w:rPr>
        <w:t xml:space="preserve">žel </w:t>
      </w:r>
      <w:r w:rsidRPr="003A3D22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3A3D22">
        <w:rPr>
          <w:rFonts w:ascii="Arial" w:hAnsi="Arial" w:cs="Arial"/>
          <w:color w:val="auto"/>
          <w:szCs w:val="22"/>
        </w:rPr>
        <w:t xml:space="preserve">vždy </w:t>
      </w:r>
      <w:r w:rsidRPr="003A3D22">
        <w:rPr>
          <w:rFonts w:ascii="Arial" w:hAnsi="Arial" w:cs="Arial"/>
          <w:color w:val="auto"/>
          <w:szCs w:val="22"/>
        </w:rPr>
        <w:t>podrobný popis náplně pracovní pozice, na kterou byl přijat</w:t>
      </w:r>
      <w:r w:rsidR="009D284E" w:rsidRPr="003A3D22">
        <w:rPr>
          <w:rFonts w:ascii="Arial" w:hAnsi="Arial" w:cs="Arial"/>
          <w:color w:val="auto"/>
          <w:szCs w:val="22"/>
        </w:rPr>
        <w:t>, a informace o případném působení zástupců zaměstnanců (např. odborové organizace, radě zaměstnanců).</w:t>
      </w:r>
      <w:r w:rsidR="00B44CB4" w:rsidRPr="003A3D22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organizaci proběhla min. 1x schůzka nadřízených s jednotlivými podřízenými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F19D17" w14:textId="60BFFD2B" w:rsidR="00675759" w:rsidRPr="00161416" w:rsidRDefault="00675759" w:rsidP="00675759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3A3D22">
        <w:rPr>
          <w:rFonts w:ascii="Arial" w:hAnsi="Arial" w:cs="Arial"/>
          <w:color w:val="000000" w:themeColor="text1"/>
          <w:szCs w:val="22"/>
        </w:rPr>
        <w:t>V organizaci existovala po celou dobu rada zaměstnanců, odborová organizace, etická rada nebo jiný subjekt</w:t>
      </w:r>
      <w:r w:rsidR="009D284E" w:rsidRPr="003A3D22">
        <w:rPr>
          <w:rFonts w:ascii="Arial" w:hAnsi="Arial" w:cs="Arial"/>
          <w:color w:val="000000" w:themeColor="text1"/>
          <w:szCs w:val="22"/>
        </w:rPr>
        <w:t xml:space="preserve"> zastupující zaměstnance a </w:t>
      </w:r>
      <w:r w:rsidRPr="003A3D22">
        <w:rPr>
          <w:rFonts w:ascii="Arial" w:hAnsi="Arial" w:cs="Arial"/>
          <w:color w:val="000000" w:themeColor="text1"/>
          <w:szCs w:val="22"/>
        </w:rPr>
        <w:t>kde zároveň</w:t>
      </w:r>
      <w:r w:rsidRPr="00161416">
        <w:rPr>
          <w:rFonts w:ascii="Arial" w:hAnsi="Arial" w:cs="Arial"/>
          <w:color w:val="000000" w:themeColor="text1"/>
          <w:szCs w:val="22"/>
        </w:rPr>
        <w:t xml:space="preserve"> měli zaměstnanci poradní či dokonce rozhodovací hlas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516FA20A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si mohli sami zvolit termín čerpání 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3A3D22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</w:t>
      </w:r>
      <w:r w:rsidRPr="003A3D22">
        <w:rPr>
          <w:rFonts w:ascii="Arial" w:hAnsi="Arial" w:cs="Arial"/>
          <w:color w:val="auto"/>
          <w:szCs w:val="22"/>
        </w:rPr>
        <w:t xml:space="preserve">organizaci naše </w:t>
      </w:r>
      <w:r w:rsidR="00261C2B" w:rsidRPr="003A3D22">
        <w:rPr>
          <w:rFonts w:ascii="Arial" w:hAnsi="Arial" w:cs="Arial"/>
          <w:color w:val="auto"/>
          <w:szCs w:val="22"/>
        </w:rPr>
        <w:t>organizace</w:t>
      </w:r>
      <w:r w:rsidRPr="003A3D22">
        <w:rPr>
          <w:rFonts w:ascii="Arial" w:hAnsi="Arial" w:cs="Arial"/>
          <w:color w:val="auto"/>
          <w:szCs w:val="22"/>
        </w:rPr>
        <w:t xml:space="preserve"> </w:t>
      </w:r>
      <w:r w:rsidR="00F25CAE" w:rsidRPr="003A3D22">
        <w:rPr>
          <w:rFonts w:ascii="Arial" w:hAnsi="Arial" w:cs="Arial"/>
          <w:color w:val="auto"/>
          <w:szCs w:val="22"/>
        </w:rPr>
        <w:t xml:space="preserve">v daném období </w:t>
      </w:r>
      <w:r w:rsidRPr="003A3D22">
        <w:rPr>
          <w:rFonts w:ascii="Arial" w:hAnsi="Arial" w:cs="Arial"/>
          <w:color w:val="auto"/>
          <w:szCs w:val="22"/>
        </w:rPr>
        <w:t>podpoř</w:t>
      </w:r>
      <w:r w:rsidR="00F25CAE" w:rsidRPr="003A3D22">
        <w:rPr>
          <w:rFonts w:ascii="Arial" w:hAnsi="Arial" w:cs="Arial"/>
          <w:color w:val="auto"/>
          <w:szCs w:val="22"/>
        </w:rPr>
        <w:t>ila</w:t>
      </w:r>
      <w:r w:rsidRPr="003A3D22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D4488FB" w14:textId="77777777" w:rsidR="009D284E" w:rsidRPr="003A3D22" w:rsidRDefault="009D284E" w:rsidP="009D284E">
      <w:pPr>
        <w:pStyle w:val="Nadpis3"/>
        <w:rPr>
          <w:rFonts w:ascii="Arial" w:hAnsi="Arial" w:cs="Arial"/>
          <w:color w:val="auto"/>
          <w:szCs w:val="22"/>
        </w:rPr>
      </w:pPr>
      <w:bookmarkStart w:id="3" w:name="_Hlk220491717"/>
      <w:r w:rsidRPr="003A3D22">
        <w:rPr>
          <w:rFonts w:ascii="Arial" w:hAnsi="Arial" w:cs="Arial"/>
          <w:color w:val="auto"/>
          <w:szCs w:val="22"/>
        </w:rPr>
        <w:t xml:space="preserve">Zaměstnavatel vedl sociální dialog se zástupci zaměstnanců nebo se zaměstnanci přímo (informování, projednávání). </w:t>
      </w:r>
      <w:sdt>
        <w:sdtPr>
          <w:rPr>
            <w:rFonts w:ascii="Arial" w:eastAsia="MS Gothic" w:hAnsi="Arial" w:cs="Arial"/>
            <w:color w:val="auto"/>
            <w:szCs w:val="22"/>
          </w:rPr>
          <w:id w:val="-13311372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47EA90" w14:textId="77777777" w:rsidR="009D284E" w:rsidRPr="003A3D22" w:rsidRDefault="009D284E" w:rsidP="009D284E">
      <w:pPr>
        <w:pStyle w:val="Nadpis3"/>
        <w:rPr>
          <w:rFonts w:ascii="Arial" w:hAnsi="Arial" w:cs="Arial"/>
          <w:color w:val="auto"/>
          <w:szCs w:val="22"/>
        </w:rPr>
      </w:pPr>
      <w:bookmarkStart w:id="4" w:name="_Hlk220491739"/>
      <w:bookmarkStart w:id="5" w:name="_Hlk220491759"/>
      <w:bookmarkEnd w:id="3"/>
      <w:r w:rsidRPr="003A3D22">
        <w:rPr>
          <w:rFonts w:ascii="Arial" w:hAnsi="Arial" w:cs="Arial"/>
          <w:color w:val="auto"/>
          <w:szCs w:val="22"/>
        </w:rPr>
        <w:lastRenderedPageBreak/>
        <w:t xml:space="preserve">Zaměstnanci se mohli podílet na tvorbě firemní strategie či plánování rozvoje (např. prostřednictvím pracovních skupin, interních </w:t>
      </w:r>
      <w:proofErr w:type="spellStart"/>
      <w:r w:rsidRPr="003A3D22">
        <w:rPr>
          <w:rFonts w:ascii="Arial" w:hAnsi="Arial" w:cs="Arial"/>
          <w:color w:val="auto"/>
          <w:szCs w:val="22"/>
        </w:rPr>
        <w:t>hackathonů</w:t>
      </w:r>
      <w:proofErr w:type="spellEnd"/>
      <w:r w:rsidRPr="003A3D22">
        <w:rPr>
          <w:rFonts w:ascii="Arial" w:hAnsi="Arial" w:cs="Arial"/>
          <w:color w:val="auto"/>
          <w:szCs w:val="22"/>
        </w:rPr>
        <w:t xml:space="preserve">, </w:t>
      </w:r>
      <w:proofErr w:type="spellStart"/>
      <w:r w:rsidRPr="003A3D22">
        <w:rPr>
          <w:rFonts w:ascii="Arial" w:hAnsi="Arial" w:cs="Arial"/>
          <w:color w:val="auto"/>
          <w:szCs w:val="22"/>
        </w:rPr>
        <w:t>future</w:t>
      </w:r>
      <w:proofErr w:type="spellEnd"/>
      <w:r w:rsidRPr="003A3D22">
        <w:rPr>
          <w:rFonts w:ascii="Arial" w:hAnsi="Arial" w:cs="Arial"/>
          <w:color w:val="auto"/>
          <w:szCs w:val="22"/>
        </w:rPr>
        <w:t xml:space="preserve"> </w:t>
      </w:r>
      <w:proofErr w:type="spellStart"/>
      <w:r w:rsidRPr="003A3D22">
        <w:rPr>
          <w:rFonts w:ascii="Arial" w:hAnsi="Arial" w:cs="Arial"/>
          <w:color w:val="auto"/>
          <w:szCs w:val="22"/>
        </w:rPr>
        <w:t>labs</w:t>
      </w:r>
      <w:proofErr w:type="spellEnd"/>
      <w:r w:rsidRPr="003A3D22">
        <w:rPr>
          <w:rFonts w:ascii="Arial" w:hAnsi="Arial" w:cs="Arial"/>
          <w:color w:val="auto"/>
          <w:szCs w:val="22"/>
        </w:rPr>
        <w:t xml:space="preserve"> apod.). </w:t>
      </w:r>
      <w:bookmarkEnd w:id="4"/>
      <w:sdt>
        <w:sdtPr>
          <w:rPr>
            <w:rFonts w:ascii="Arial" w:eastAsia="MS Gothic" w:hAnsi="Arial" w:cs="Arial"/>
            <w:color w:val="auto"/>
            <w:szCs w:val="22"/>
          </w:rPr>
          <w:id w:val="2090333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5"/>
    <w:p w14:paraId="586BFA02" w14:textId="13C4E88A" w:rsidR="002B4363" w:rsidRPr="00081DCF" w:rsidRDefault="002B4363">
      <w:pPr>
        <w:rPr>
          <w:rFonts w:ascii="Arial" w:hAnsi="Arial" w:cs="Arial"/>
          <w:b/>
        </w:rPr>
      </w:pP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5DAC38D0" w14:textId="77777777" w:rsidR="009D284E" w:rsidRDefault="009D284E" w:rsidP="009D284E">
      <w:pPr>
        <w:rPr>
          <w:rFonts w:ascii="Arial" w:hAnsi="Arial" w:cs="Arial"/>
        </w:rPr>
      </w:pPr>
      <w:bookmarkStart w:id="6" w:name="_Hlk220508261"/>
      <w:bookmarkStart w:id="7" w:name="_Hlk220491851"/>
      <w:r w:rsidRPr="003A3D22">
        <w:rPr>
          <w:rFonts w:ascii="Arial" w:hAnsi="Arial" w:cs="Arial"/>
        </w:rPr>
        <w:t>1.1.3 Měřitelné cíle v oblasti péče o zaměstnance, způsob měření</w:t>
      </w:r>
      <w:bookmarkEnd w:id="6"/>
      <w:r w:rsidRPr="003A3D22">
        <w:rPr>
          <w:rFonts w:ascii="Arial" w:hAnsi="Arial" w:cs="Arial"/>
        </w:rPr>
        <w:t>:</w:t>
      </w:r>
    </w:p>
    <w:bookmarkEnd w:id="7"/>
    <w:p w14:paraId="7017B5CC" w14:textId="77777777" w:rsidR="009D284E" w:rsidRDefault="009D284E" w:rsidP="001D0BC8">
      <w:pPr>
        <w:rPr>
          <w:rFonts w:ascii="Arial" w:hAnsi="Arial" w:cs="Arial"/>
        </w:rPr>
      </w:pPr>
    </w:p>
    <w:p w14:paraId="7BB80532" w14:textId="77777777" w:rsidR="009D284E" w:rsidRDefault="009D284E" w:rsidP="001D0BC8">
      <w:pPr>
        <w:rPr>
          <w:rFonts w:ascii="Arial" w:hAnsi="Arial" w:cs="Arial"/>
        </w:rPr>
      </w:pPr>
    </w:p>
    <w:p w14:paraId="605F9004" w14:textId="58A637D0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D0B05C" w14:textId="77777777" w:rsidR="009D284E" w:rsidRPr="003A3D22" w:rsidRDefault="009D284E" w:rsidP="009D284E">
      <w:pPr>
        <w:pStyle w:val="Nadpis3"/>
        <w:rPr>
          <w:rFonts w:ascii="Arial" w:hAnsi="Arial" w:cs="Arial"/>
          <w:color w:val="auto"/>
          <w:szCs w:val="22"/>
        </w:rPr>
      </w:pPr>
      <w:bookmarkStart w:id="8" w:name="_Hlk220491918"/>
      <w:r w:rsidRPr="003A3D22">
        <w:rPr>
          <w:rFonts w:ascii="Arial" w:hAnsi="Arial" w:cs="Arial"/>
          <w:color w:val="auto"/>
          <w:szCs w:val="22"/>
        </w:rPr>
        <w:t xml:space="preserve">Pravidelně zveřejňujeme v rejstříku účetní závěrku a výroční zprávu. </w:t>
      </w:r>
      <w:sdt>
        <w:sdtPr>
          <w:rPr>
            <w:rFonts w:ascii="Arial" w:eastAsia="MS Gothic" w:hAnsi="Arial" w:cs="Arial"/>
            <w:color w:val="auto"/>
            <w:szCs w:val="22"/>
          </w:rPr>
          <w:id w:val="-14033645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D0A6927" w14:textId="77777777" w:rsidR="009D284E" w:rsidRPr="003A3D22" w:rsidRDefault="009D284E" w:rsidP="009D284E">
      <w:pPr>
        <w:pStyle w:val="Nadpis3"/>
        <w:rPr>
          <w:rFonts w:ascii="Arial" w:hAnsi="Arial" w:cs="Arial"/>
          <w:color w:val="auto"/>
          <w:szCs w:val="22"/>
        </w:rPr>
      </w:pPr>
      <w:bookmarkStart w:id="9" w:name="_Hlk220508290"/>
      <w:r w:rsidRPr="003A3D22">
        <w:rPr>
          <w:rFonts w:ascii="Arial" w:hAnsi="Arial" w:cs="Arial"/>
          <w:color w:val="auto"/>
          <w:szCs w:val="22"/>
        </w:rPr>
        <w:t xml:space="preserve">V uplynulém roce jsme neporušili zákaz nelegálního zaměstnávání (umožnění výkonu nelegální práce) ve smyslu zákona č. 435/2004 Sb., o zaměstna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326979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bookmarkEnd w:id="8"/>
    <w:bookmarkEnd w:id="9"/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19612DF6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0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0"/>
    <w:p w14:paraId="3795F9A1" w14:textId="3CFF5E80" w:rsidR="0088219D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88219D" w:rsidRPr="00081DCF">
        <w:rPr>
          <w:rFonts w:ascii="Arial" w:hAnsi="Arial" w:cs="Arial"/>
          <w:color w:val="auto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19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D339266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E46797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23660A2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</w:t>
      </w:r>
      <w:r w:rsidR="00461329">
        <w:rPr>
          <w:rFonts w:ascii="Arial" w:hAnsi="Arial" w:cs="Arial"/>
          <w:color w:val="auto"/>
          <w:szCs w:val="22"/>
        </w:rPr>
        <w:t>jednoho z projektů</w:t>
      </w:r>
      <w:r w:rsidRPr="00081DCF">
        <w:rPr>
          <w:rFonts w:ascii="Arial" w:hAnsi="Arial" w:cs="Arial"/>
          <w:color w:val="auto"/>
          <w:szCs w:val="22"/>
        </w:rPr>
        <w:t>, k</w:t>
      </w:r>
      <w:r w:rsidR="00461329">
        <w:rPr>
          <w:rFonts w:ascii="Arial" w:hAnsi="Arial" w:cs="Arial"/>
          <w:color w:val="auto"/>
          <w:szCs w:val="22"/>
        </w:rPr>
        <w:t>terý</w:t>
      </w:r>
      <w:r w:rsidRPr="00081DCF">
        <w:rPr>
          <w:rFonts w:ascii="Arial" w:hAnsi="Arial" w:cs="Arial"/>
          <w:color w:val="auto"/>
          <w:szCs w:val="22"/>
        </w:rPr>
        <w:t xml:space="preserve">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</w:t>
      </w:r>
      <w:r w:rsidR="00461329">
        <w:rPr>
          <w:rFonts w:ascii="Arial" w:hAnsi="Arial" w:cs="Arial"/>
          <w:color w:val="auto"/>
          <w:szCs w:val="22"/>
        </w:rPr>
        <w:t>měřili i dosažení 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01C088D0" w:rsidR="00EA2E46" w:rsidRPr="00081DCF" w:rsidRDefault="009D284E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1" w:name="_Hlk76630955"/>
      <w:r w:rsidRPr="003A3D22">
        <w:rPr>
          <w:rFonts w:ascii="Arial" w:hAnsi="Arial" w:cs="Arial"/>
          <w:color w:val="auto"/>
          <w:szCs w:val="22"/>
        </w:rPr>
        <w:t>Zaměstnavatel dbá</w:t>
      </w:r>
      <w:r w:rsidR="00DB2488" w:rsidRPr="00081DCF">
        <w:rPr>
          <w:rFonts w:ascii="Arial" w:hAnsi="Arial" w:cs="Arial"/>
          <w:color w:val="auto"/>
          <w:szCs w:val="22"/>
        </w:rPr>
        <w:t xml:space="preserve">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="00DB2488"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="00DB2488"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="00DB2488"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1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79ED3954" w:rsidR="00767C01" w:rsidRPr="003A3D22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2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</w:t>
      </w:r>
      <w:r w:rsidRPr="003A3D22">
        <w:rPr>
          <w:rFonts w:ascii="Arial" w:hAnsi="Arial" w:cs="Arial"/>
          <w:color w:val="auto"/>
          <w:szCs w:val="22"/>
        </w:rPr>
        <w:t xml:space="preserve">, </w:t>
      </w:r>
      <w:r w:rsidR="009D284E" w:rsidRPr="003A3D22">
        <w:rPr>
          <w:rFonts w:ascii="Arial" w:hAnsi="Arial" w:cs="Arial"/>
          <w:color w:val="auto"/>
          <w:szCs w:val="22"/>
        </w:rPr>
        <w:t xml:space="preserve">členství v odborové organizaci, </w:t>
      </w:r>
      <w:r w:rsidRPr="003A3D22">
        <w:rPr>
          <w:rFonts w:ascii="Arial" w:hAnsi="Arial" w:cs="Arial"/>
          <w:color w:val="auto"/>
          <w:szCs w:val="22"/>
        </w:rPr>
        <w:t xml:space="preserve">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2"/>
    <w:p w14:paraId="748920DC" w14:textId="34A7E8B4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61329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ho se zaměstnanci mohli vyjádřit i k oblasti diskriminace či zajištění rovných příležitostí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>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18D31C36" w:rsidR="00FC02C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e</w:t>
      </w:r>
      <w:r w:rsidR="00FC02C8"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="00FC02C8"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720249F7" w:rsidR="000C1E88" w:rsidRPr="003A3D22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3" w:name="_Hlk76631009"/>
      <w:r>
        <w:rPr>
          <w:rFonts w:ascii="Arial" w:hAnsi="Arial" w:cs="Arial"/>
          <w:color w:val="auto"/>
          <w:szCs w:val="22"/>
        </w:rPr>
        <w:t>V organizaci</w:t>
      </w:r>
      <w:r w:rsidR="00A931AB"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="00A931AB"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</w:t>
      </w:r>
      <w:r w:rsidR="00C500CD" w:rsidRPr="003A3D22">
        <w:rPr>
          <w:rFonts w:ascii="Arial" w:hAnsi="Arial" w:cs="Arial"/>
          <w:color w:val="auto"/>
          <w:szCs w:val="22"/>
        </w:rPr>
        <w:t xml:space="preserve">, </w:t>
      </w:r>
      <w:r w:rsidR="009D284E" w:rsidRPr="003A3D22">
        <w:rPr>
          <w:rFonts w:ascii="Arial" w:hAnsi="Arial" w:cs="Arial"/>
          <w:color w:val="auto"/>
          <w:szCs w:val="22"/>
        </w:rPr>
        <w:t xml:space="preserve">členství v odborové organizaci, </w:t>
      </w:r>
      <w:r w:rsidR="00C500CD" w:rsidRPr="003A3D22">
        <w:rPr>
          <w:rFonts w:ascii="Arial" w:hAnsi="Arial" w:cs="Arial"/>
          <w:color w:val="auto"/>
          <w:szCs w:val="22"/>
        </w:rPr>
        <w:t>náboženské vyznání, víru či světový názor</w:t>
      </w:r>
      <w:r w:rsidR="00C500CD" w:rsidRPr="003A3D22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3"/>
    <w:p w14:paraId="4F4A5493" w14:textId="116D45ED" w:rsidR="001F2D6B" w:rsidRPr="003A3D22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 w:rsidRPr="003A3D22">
        <w:rPr>
          <w:rFonts w:ascii="Arial" w:hAnsi="Arial" w:cs="Arial"/>
          <w:color w:val="auto"/>
          <w:szCs w:val="22"/>
        </w:rPr>
        <w:t xml:space="preserve">Organizace </w:t>
      </w:r>
      <w:r w:rsidR="001F2D6B" w:rsidRPr="003A3D22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3A3D22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5A8AF18E" w:rsidR="00BC1DAF" w:rsidRDefault="00BC1DAF" w:rsidP="00BC1DAF">
      <w:pPr>
        <w:rPr>
          <w:rFonts w:ascii="Arial" w:hAnsi="Arial" w:cs="Arial"/>
        </w:rPr>
      </w:pPr>
      <w:bookmarkStart w:id="14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461329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: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14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6AC2E573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461329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36C21D2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D8CCFF6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13361D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07EE657F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</w:t>
      </w:r>
      <w:r w:rsidR="00482998" w:rsidRPr="003A3D22">
        <w:rPr>
          <w:rFonts w:ascii="Arial" w:hAnsi="Arial" w:cs="Arial"/>
          <w:color w:val="auto"/>
          <w:szCs w:val="22"/>
        </w:rPr>
        <w:t xml:space="preserve">. </w:t>
      </w:r>
      <w:r w:rsidR="009D284E" w:rsidRPr="003A3D22">
        <w:rPr>
          <w:rFonts w:ascii="Arial" w:hAnsi="Arial" w:cs="Arial"/>
          <w:color w:val="auto"/>
          <w:szCs w:val="22"/>
        </w:rPr>
        <w:t>390/2021</w:t>
      </w:r>
      <w:r w:rsidR="00482998" w:rsidRPr="003A3D22">
        <w:rPr>
          <w:rFonts w:ascii="Arial" w:hAnsi="Arial" w:cs="Arial"/>
          <w:color w:val="auto"/>
          <w:szCs w:val="22"/>
        </w:rPr>
        <w:t xml:space="preserve"> Sb.,</w:t>
      </w:r>
      <w:r w:rsidR="00482998" w:rsidRPr="00081DCF">
        <w:rPr>
          <w:rFonts w:ascii="Arial" w:hAnsi="Arial" w:cs="Arial"/>
          <w:color w:val="auto"/>
          <w:szCs w:val="22"/>
        </w:rPr>
        <w:t xml:space="preserve">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626CA" w:rsidRPr="00081DCF">
        <w:rPr>
          <w:rFonts w:ascii="Arial" w:hAnsi="Arial" w:cs="Arial"/>
          <w:color w:val="auto"/>
          <w:szCs w:val="22"/>
        </w:rPr>
        <w:t>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81DCF">
        <w:rPr>
          <w:rFonts w:ascii="Arial" w:hAnsi="Arial" w:cs="Arial"/>
          <w:i/>
          <w:color w:val="auto"/>
          <w:szCs w:val="22"/>
        </w:rPr>
        <w:t>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78743B0C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="002F767A"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2F767A"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="002F767A"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="0048256C"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052156F3" w:rsidR="002F767A" w:rsidRPr="003A3D22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</w:t>
      </w:r>
      <w:r w:rsidR="00264CB8" w:rsidRPr="003A3D22">
        <w:rPr>
          <w:rFonts w:ascii="Arial" w:hAnsi="Arial" w:cs="Arial"/>
          <w:color w:val="auto"/>
          <w:szCs w:val="22"/>
        </w:rPr>
        <w:t>tísně</w:t>
      </w:r>
      <w:bookmarkStart w:id="15" w:name="_Hlk220508505"/>
      <w:r w:rsidR="009D284E" w:rsidRPr="003A3D22">
        <w:rPr>
          <w:rFonts w:ascii="Arial" w:hAnsi="Arial" w:cs="Arial"/>
          <w:color w:val="auto"/>
          <w:szCs w:val="22"/>
        </w:rPr>
        <w:t xml:space="preserve"> nebo jiné těžké osobní situaci (</w:t>
      </w:r>
      <w:r w:rsidR="009D284E" w:rsidRPr="003A3D22">
        <w:rPr>
          <w:rFonts w:ascii="Arial" w:hAnsi="Arial" w:cs="Arial"/>
          <w:i/>
          <w:color w:val="auto"/>
          <w:szCs w:val="22"/>
        </w:rPr>
        <w:t>v komentáři prosím uveďte konkrétní příklady pomoci za poslední rok nad rámec běžných benefitů)</w:t>
      </w:r>
      <w:r w:rsidR="009D284E" w:rsidRPr="003A3D22">
        <w:rPr>
          <w:rFonts w:ascii="Arial" w:hAnsi="Arial" w:cs="Arial"/>
          <w:color w:val="auto"/>
          <w:szCs w:val="22"/>
        </w:rPr>
        <w:t xml:space="preserve">. </w:t>
      </w:r>
      <w:bookmarkEnd w:id="15"/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6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19B1EE4B" w:rsidR="00EB00C1" w:rsidRPr="003A3D22" w:rsidRDefault="00E46797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EB00C1" w:rsidRPr="00081DCF">
        <w:rPr>
          <w:rFonts w:ascii="Arial" w:hAnsi="Arial" w:cs="Arial"/>
          <w:color w:val="auto"/>
          <w:szCs w:val="22"/>
        </w:rPr>
        <w:t xml:space="preserve">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nárok zaměstnance na </w:t>
      </w:r>
      <w:bookmarkStart w:id="17" w:name="_Hlk220494921"/>
      <w:r w:rsidR="009D284E" w:rsidRPr="003A3D22">
        <w:rPr>
          <w:rFonts w:ascii="Arial" w:hAnsi="Arial" w:cs="Arial"/>
          <w:color w:val="auto"/>
          <w:szCs w:val="22"/>
        </w:rPr>
        <w:t>nepřetržitý denní odpočinek a nepřetržitý odpočinek v týdnu</w:t>
      </w:r>
      <w:bookmarkEnd w:id="17"/>
      <w:r w:rsidR="00EB00C1" w:rsidRPr="003A3D22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6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72ECA8D7" w:rsidR="00C45D4B" w:rsidRPr="00081DCF" w:rsidRDefault="00F01215" w:rsidP="001D0BC8">
      <w:pPr>
        <w:rPr>
          <w:rFonts w:ascii="Arial" w:hAnsi="Arial" w:cs="Arial"/>
        </w:rPr>
      </w:pPr>
      <w:r w:rsidRPr="003A3D22">
        <w:rPr>
          <w:rFonts w:ascii="Arial" w:hAnsi="Arial" w:cs="Arial"/>
        </w:rPr>
        <w:t>3.1.</w:t>
      </w:r>
      <w:r w:rsidR="00666C5C" w:rsidRPr="003A3D22">
        <w:rPr>
          <w:rFonts w:ascii="Arial" w:hAnsi="Arial" w:cs="Arial"/>
        </w:rPr>
        <w:t>8</w:t>
      </w:r>
      <w:r w:rsidRPr="003A3D22">
        <w:rPr>
          <w:rFonts w:ascii="Arial" w:hAnsi="Arial" w:cs="Arial"/>
        </w:rPr>
        <w:t xml:space="preserve"> Pomoc v případech finanční tísně</w:t>
      </w:r>
      <w:r w:rsidR="009D284E" w:rsidRPr="003A3D22">
        <w:rPr>
          <w:rFonts w:ascii="Arial" w:hAnsi="Arial" w:cs="Arial"/>
        </w:rPr>
        <w:t xml:space="preserve"> nebo těžké životní situace</w:t>
      </w:r>
      <w:r w:rsidRPr="003A3D22">
        <w:rPr>
          <w:rFonts w:ascii="Arial" w:hAnsi="Arial" w:cs="Arial"/>
        </w:rPr>
        <w:t>:</w:t>
      </w: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8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8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43EFB7FA" w:rsidR="00EB00C1" w:rsidRPr="003A3D22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</w:t>
      </w:r>
      <w:r w:rsidR="0013361D">
        <w:rPr>
          <w:rFonts w:ascii="Arial" w:hAnsi="Arial" w:cs="Arial"/>
          <w:color w:val="auto"/>
          <w:szCs w:val="22"/>
        </w:rPr>
        <w:t xml:space="preserve"> nebo s ním byl </w:t>
      </w:r>
      <w:r w:rsidR="0013361D" w:rsidRPr="003A3D22">
        <w:rPr>
          <w:rFonts w:ascii="Arial" w:hAnsi="Arial" w:cs="Arial"/>
          <w:color w:val="auto"/>
          <w:szCs w:val="22"/>
        </w:rPr>
        <w:t>proces zaškolení alespoň prodiskutován</w:t>
      </w:r>
      <w:r w:rsidRPr="003A3D22">
        <w:rPr>
          <w:rFonts w:ascii="Arial" w:hAnsi="Arial" w:cs="Arial"/>
          <w:color w:val="auto"/>
          <w:szCs w:val="22"/>
        </w:rPr>
        <w:t>.</w:t>
      </w:r>
      <w:r w:rsidR="00BA5E5F" w:rsidRPr="003A3D22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672C6A3A" w:rsidR="00EB00C1" w:rsidRPr="003A3D22" w:rsidRDefault="003A3D22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9" w:name="_Hlk220508714"/>
      <w:bookmarkStart w:id="20" w:name="_Hlk220494986"/>
      <w:r w:rsidRPr="003A3D22">
        <w:rPr>
          <w:rFonts w:ascii="Arial" w:hAnsi="Arial" w:cs="Arial"/>
          <w:color w:val="auto"/>
          <w:szCs w:val="22"/>
        </w:rPr>
        <w:t>Organizace</w:t>
      </w:r>
      <w:r w:rsidR="006F3EEC" w:rsidRPr="003A3D22">
        <w:rPr>
          <w:rFonts w:ascii="Arial" w:hAnsi="Arial" w:cs="Arial"/>
          <w:color w:val="auto"/>
          <w:szCs w:val="22"/>
        </w:rPr>
        <w:t xml:space="preserve"> má interní program pro identifikaci a rozvoj talentů /budoucích lídrů a každoročně jej vyhodnocuje </w:t>
      </w:r>
      <w:r w:rsidR="006F3EEC" w:rsidRPr="003A3D22">
        <w:rPr>
          <w:rFonts w:ascii="Arial" w:hAnsi="Arial" w:cs="Arial"/>
          <w:i/>
          <w:iCs/>
          <w:color w:val="auto"/>
          <w:szCs w:val="22"/>
        </w:rPr>
        <w:t>(v komentáři prosím upřesněte</w:t>
      </w:r>
      <w:bookmarkEnd w:id="19"/>
      <w:r w:rsidR="006F3EEC" w:rsidRPr="003A3D22">
        <w:rPr>
          <w:rFonts w:ascii="Arial" w:hAnsi="Arial" w:cs="Arial"/>
          <w:i/>
          <w:iCs/>
          <w:color w:val="auto"/>
          <w:szCs w:val="22"/>
        </w:rPr>
        <w:t>)</w:t>
      </w:r>
      <w:r w:rsidR="006F3EEC" w:rsidRPr="003A3D22">
        <w:rPr>
          <w:rFonts w:ascii="Arial" w:hAnsi="Arial" w:cs="Arial"/>
          <w:color w:val="auto"/>
          <w:szCs w:val="22"/>
        </w:rPr>
        <w:t xml:space="preserve">. </w:t>
      </w:r>
      <w:bookmarkEnd w:id="20"/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3A3D22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3A3D22">
        <w:rPr>
          <w:rFonts w:ascii="Arial" w:hAnsi="Arial" w:cs="Arial"/>
          <w:color w:val="auto"/>
          <w:szCs w:val="22"/>
        </w:rPr>
        <w:t xml:space="preserve">V organizaci </w:t>
      </w:r>
      <w:r w:rsidR="00A65C37" w:rsidRPr="003A3D22">
        <w:rPr>
          <w:rFonts w:ascii="Arial" w:hAnsi="Arial" w:cs="Arial"/>
          <w:color w:val="auto"/>
          <w:szCs w:val="22"/>
        </w:rPr>
        <w:t>byli</w:t>
      </w:r>
      <w:r w:rsidRPr="003A3D22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3D22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7BD799C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="00C75F22"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2199E6DA" w14:textId="77777777" w:rsidR="006F3EEC" w:rsidRDefault="00F01215" w:rsidP="006F3EEC">
      <w:pPr>
        <w:rPr>
          <w:rFonts w:ascii="Arial" w:hAnsi="Arial" w:cs="Arial"/>
        </w:rPr>
      </w:pPr>
      <w:r w:rsidRPr="00D64631">
        <w:rPr>
          <w:rFonts w:ascii="Arial" w:hAnsi="Arial" w:cs="Arial"/>
        </w:rPr>
        <w:t>3.2.</w:t>
      </w:r>
      <w:r w:rsidR="00E05E52" w:rsidRPr="00D64631">
        <w:rPr>
          <w:rFonts w:ascii="Arial" w:hAnsi="Arial" w:cs="Arial"/>
        </w:rPr>
        <w:t>7</w:t>
      </w:r>
      <w:r w:rsidRPr="00D64631">
        <w:rPr>
          <w:rFonts w:ascii="Arial" w:hAnsi="Arial" w:cs="Arial"/>
        </w:rPr>
        <w:t xml:space="preserve"> </w:t>
      </w:r>
      <w:r w:rsidR="006F3EEC" w:rsidRPr="00D64631">
        <w:rPr>
          <w:rFonts w:ascii="Arial" w:hAnsi="Arial" w:cs="Arial"/>
        </w:rPr>
        <w:t>Program na identifikaci a rozvoj talentů/lídrů:</w:t>
      </w:r>
    </w:p>
    <w:p w14:paraId="40BE8926" w14:textId="3CE65B7A" w:rsidR="00F01215" w:rsidRDefault="00F01215" w:rsidP="001D0BC8">
      <w:pPr>
        <w:rPr>
          <w:rFonts w:ascii="Arial" w:hAnsi="Arial" w:cs="Arial"/>
        </w:rPr>
      </w:pP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31A17214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="00D1588E"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701B33CB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mohli využít k dovolené chatu, služební byt či jiný </w:t>
      </w:r>
      <w:r w:rsidR="00E46797">
        <w:rPr>
          <w:rFonts w:ascii="Arial" w:hAnsi="Arial" w:cs="Arial"/>
          <w:color w:val="auto"/>
          <w:szCs w:val="22"/>
        </w:rPr>
        <w:t xml:space="preserve">zaměstnavatelem </w:t>
      </w:r>
      <w:r w:rsidR="00DE17FF">
        <w:rPr>
          <w:rFonts w:ascii="Arial" w:hAnsi="Arial" w:cs="Arial"/>
          <w:color w:val="auto"/>
          <w:szCs w:val="22"/>
        </w:rPr>
        <w:t>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436D630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057AB16C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498B015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</w:t>
      </w:r>
      <w:r w:rsidR="0026347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269E1D4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2C1F4838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</w:t>
      </w:r>
      <w:r w:rsidR="006B0ADF">
        <w:rPr>
          <w:rFonts w:ascii="Arial" w:hAnsi="Arial" w:cs="Arial"/>
          <w:color w:val="auto"/>
          <w:szCs w:val="22"/>
        </w:rPr>
        <w:t xml:space="preserve">nebo cca 10 minut pěší chůze </w:t>
      </w:r>
      <w:r w:rsidRPr="00081DCF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192D73E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4D23F1E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701F2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136BA9F9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3B036B88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FC09C0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4B87EA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FC09C0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26E0A928" w14:textId="24964539" w:rsidR="00F01215" w:rsidRPr="00081DCF" w:rsidRDefault="00957FC6" w:rsidP="0006015A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bookmarkStart w:id="21" w:name="_Hlk220495242"/>
      <w:r w:rsidR="006F3EEC" w:rsidRPr="008E07D3">
        <w:rPr>
          <w:rFonts w:ascii="Arial" w:hAnsi="Arial" w:cs="Arial"/>
          <w:b/>
          <w:bCs/>
          <w:highlight w:val="yellow"/>
        </w:rPr>
        <w:t>Bonusová otázka: V čem se Vaše společnost oproti loňskému roku nejvíce zlepšila</w:t>
      </w:r>
      <w:r w:rsidR="006F3EEC" w:rsidRPr="008E07D3">
        <w:rPr>
          <w:rFonts w:ascii="Arial" w:hAnsi="Arial" w:cs="Arial"/>
          <w:b/>
          <w:bCs/>
        </w:rPr>
        <w:t xml:space="preserve"> v oblasti péče o zaměstnance nebo firemní kultury? Uveďte konkrétní příkla</w:t>
      </w:r>
      <w:bookmarkEnd w:id="21"/>
      <w:r w:rsidR="006F3EEC">
        <w:rPr>
          <w:rFonts w:ascii="Arial" w:hAnsi="Arial" w:cs="Arial"/>
          <w:b/>
          <w:bCs/>
        </w:rPr>
        <w:t>dy:</w:t>
      </w: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806FE" w14:textId="77777777" w:rsidR="006D57FB" w:rsidRDefault="006D57FB" w:rsidP="005423B1">
      <w:pPr>
        <w:spacing w:after="0" w:line="240" w:lineRule="auto"/>
      </w:pPr>
      <w:r>
        <w:separator/>
      </w:r>
    </w:p>
  </w:endnote>
  <w:endnote w:type="continuationSeparator" w:id="0">
    <w:p w14:paraId="3041DAE9" w14:textId="77777777" w:rsidR="006D57FB" w:rsidRDefault="006D57FB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3F767" w14:textId="77777777" w:rsidR="006D57FB" w:rsidRDefault="006D57FB" w:rsidP="005423B1">
      <w:pPr>
        <w:spacing w:after="0" w:line="240" w:lineRule="auto"/>
      </w:pPr>
      <w:r>
        <w:separator/>
      </w:r>
    </w:p>
  </w:footnote>
  <w:footnote w:type="continuationSeparator" w:id="0">
    <w:p w14:paraId="3E547B8D" w14:textId="77777777" w:rsidR="006D57FB" w:rsidRDefault="006D57FB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0AF8"/>
    <w:rsid w:val="001862DC"/>
    <w:rsid w:val="001905E7"/>
    <w:rsid w:val="001A5F9E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347F"/>
    <w:rsid w:val="0026490A"/>
    <w:rsid w:val="00264CB8"/>
    <w:rsid w:val="002665D3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74B63"/>
    <w:rsid w:val="0038525D"/>
    <w:rsid w:val="0039488F"/>
    <w:rsid w:val="003A3D22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D62D0"/>
    <w:rsid w:val="004E05EB"/>
    <w:rsid w:val="004E41E9"/>
    <w:rsid w:val="004E613E"/>
    <w:rsid w:val="004F4B05"/>
    <w:rsid w:val="00532FA3"/>
    <w:rsid w:val="005361A8"/>
    <w:rsid w:val="00540793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75759"/>
    <w:rsid w:val="00687376"/>
    <w:rsid w:val="006A79D2"/>
    <w:rsid w:val="006B0A29"/>
    <w:rsid w:val="006B0ADF"/>
    <w:rsid w:val="006B118F"/>
    <w:rsid w:val="006C1B26"/>
    <w:rsid w:val="006D1100"/>
    <w:rsid w:val="006D57FB"/>
    <w:rsid w:val="006F3EEC"/>
    <w:rsid w:val="007014B0"/>
    <w:rsid w:val="0071219B"/>
    <w:rsid w:val="00726194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687A"/>
    <w:rsid w:val="008D7BD4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9D1165"/>
    <w:rsid w:val="009D284E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416A"/>
    <w:rsid w:val="00D1588E"/>
    <w:rsid w:val="00D6083B"/>
    <w:rsid w:val="00D626CA"/>
    <w:rsid w:val="00D64631"/>
    <w:rsid w:val="00D74197"/>
    <w:rsid w:val="00D86463"/>
    <w:rsid w:val="00D8734B"/>
    <w:rsid w:val="00D937A4"/>
    <w:rsid w:val="00DB2488"/>
    <w:rsid w:val="00DB3DAB"/>
    <w:rsid w:val="00DC122B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797"/>
    <w:rsid w:val="00E46AF3"/>
    <w:rsid w:val="00E519D4"/>
    <w:rsid w:val="00E842BC"/>
    <w:rsid w:val="00EA2E46"/>
    <w:rsid w:val="00EB00C1"/>
    <w:rsid w:val="00EB57B8"/>
    <w:rsid w:val="00EC1057"/>
    <w:rsid w:val="00EE54B2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  <w:rsid w:val="00FD2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3</Pages>
  <Words>3191</Words>
  <Characters>18828</Characters>
  <Application>Microsoft Office Word</Application>
  <DocSecurity>0</DocSecurity>
  <Lines>156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siskova</cp:lastModifiedBy>
  <cp:revision>5</cp:revision>
  <cp:lastPrinted>2024-02-29T13:47:00Z</cp:lastPrinted>
  <dcterms:created xsi:type="dcterms:W3CDTF">2026-01-29T10:17:00Z</dcterms:created>
  <dcterms:modified xsi:type="dcterms:W3CDTF">2026-01-2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